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7DC4DFDF" w:rsidR="000172AA" w:rsidRPr="000172AA" w:rsidRDefault="000172AA" w:rsidP="00E31880">
      <w:pPr>
        <w:jc w:val="center"/>
        <w:rPr>
          <w:b/>
          <w:bCs/>
          <w:sz w:val="32"/>
          <w:szCs w:val="32"/>
        </w:rPr>
      </w:pPr>
      <w:r>
        <w:rPr>
          <w:b/>
          <w:bCs/>
          <w:sz w:val="32"/>
          <w:szCs w:val="32"/>
        </w:rPr>
        <w:t>(</w:t>
      </w:r>
      <w:r w:rsidR="00391FA4">
        <w:rPr>
          <w:b/>
          <w:bCs/>
          <w:sz w:val="32"/>
          <w:szCs w:val="32"/>
        </w:rPr>
        <w:t>Florid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56BC94BA" w:rsidR="00C543C7" w:rsidRDefault="00391FA4" w:rsidP="00E31880">
            <w:pPr>
              <w:rPr>
                <w:sz w:val="22"/>
                <w:szCs w:val="22"/>
              </w:rPr>
            </w:pPr>
            <w:r>
              <w:rPr>
                <w:sz w:val="22"/>
                <w:szCs w:val="22"/>
              </w:rPr>
              <w:t>Florid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07FE3" w14:textId="77777777" w:rsidR="00616DEA" w:rsidRDefault="00616D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BDE4E96" w:rsidR="00F4034F" w:rsidRPr="00616DEA" w:rsidRDefault="00F4034F" w:rsidP="00616D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B1D39" w14:textId="77777777" w:rsidR="00616DEA" w:rsidRDefault="00616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3BBE5" w14:textId="77777777" w:rsidR="00616DEA" w:rsidRDefault="00616D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B3AEF2F" w:rsidR="00F4034F" w:rsidRPr="00616DEA" w:rsidRDefault="00F4034F" w:rsidP="00616D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16F27" w14:textId="77777777" w:rsidR="00616DEA" w:rsidRDefault="00616D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00546618">
    <w:abstractNumId w:val="1"/>
  </w:num>
  <w:num w:numId="2" w16cid:durableId="11452460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91FA4"/>
    <w:rsid w:val="003B24BC"/>
    <w:rsid w:val="003B7112"/>
    <w:rsid w:val="004121ED"/>
    <w:rsid w:val="00426C19"/>
    <w:rsid w:val="00473500"/>
    <w:rsid w:val="004F1CD0"/>
    <w:rsid w:val="004F5D47"/>
    <w:rsid w:val="0055399C"/>
    <w:rsid w:val="00570A17"/>
    <w:rsid w:val="005F0103"/>
    <w:rsid w:val="005F7CDF"/>
    <w:rsid w:val="00616DEA"/>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17</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